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2317" w:tblpY="591"/>
        <w:tblW w:w="0" w:type="auto"/>
        <w:tblLook w:val="04A0" w:firstRow="1" w:lastRow="0" w:firstColumn="1" w:lastColumn="0" w:noHBand="0" w:noVBand="1"/>
      </w:tblPr>
      <w:tblGrid>
        <w:gridCol w:w="2335"/>
        <w:gridCol w:w="6930"/>
      </w:tblGrid>
      <w:tr w:rsidR="00F905CF" w14:paraId="449D1815" w14:textId="77777777" w:rsidTr="00F905CF">
        <w:tc>
          <w:tcPr>
            <w:tcW w:w="2335" w:type="dxa"/>
          </w:tcPr>
          <w:p w14:paraId="1B38EFBC" w14:textId="0D3E4C6C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6930" w:type="dxa"/>
          </w:tcPr>
          <w:p w14:paraId="7251BBC3" w14:textId="7C4BA2C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atePlaceholder</w:t>
            </w:r>
          </w:p>
        </w:tc>
      </w:tr>
      <w:tr w:rsidR="00F905CF" w14:paraId="17A6B469" w14:textId="77777777" w:rsidTr="00F905CF">
        <w:tc>
          <w:tcPr>
            <w:tcW w:w="2335" w:type="dxa"/>
          </w:tcPr>
          <w:p w14:paraId="59B1BB5D" w14:textId="2E1A5D3E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6930" w:type="dxa"/>
          </w:tcPr>
          <w:p w14:paraId="126DC18B" w14:textId="15E5D9F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TimePlaceholder</w:t>
            </w:r>
          </w:p>
        </w:tc>
      </w:tr>
      <w:tr w:rsidR="00F905CF" w14:paraId="49F4864F" w14:textId="77777777" w:rsidTr="00F905CF">
        <w:tc>
          <w:tcPr>
            <w:tcW w:w="2335" w:type="dxa"/>
          </w:tcPr>
          <w:p w14:paraId="7163DB7C" w14:textId="79428F42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Front Page Completed:</w:t>
            </w:r>
          </w:p>
        </w:tc>
        <w:tc>
          <w:tcPr>
            <w:tcW w:w="6930" w:type="dxa"/>
          </w:tcPr>
          <w:p w14:paraId="1EE81EDB" w14:textId="7C973D68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FrontPagePlaceholder</w:t>
            </w:r>
          </w:p>
        </w:tc>
      </w:tr>
      <w:tr w:rsidR="00F905CF" w14:paraId="107F6496" w14:textId="77777777" w:rsidTr="00F905CF">
        <w:tc>
          <w:tcPr>
            <w:tcW w:w="2335" w:type="dxa"/>
          </w:tcPr>
          <w:p w14:paraId="44D15ADE" w14:textId="07DE4A36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By:</w:t>
            </w:r>
          </w:p>
        </w:tc>
        <w:tc>
          <w:tcPr>
            <w:tcW w:w="6930" w:type="dxa"/>
          </w:tcPr>
          <w:p w14:paraId="2E97CC25" w14:textId="7A963BC1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ocumenterPlaceholder</w:t>
            </w:r>
          </w:p>
        </w:tc>
      </w:tr>
      <w:tr w:rsidR="00F905CF" w14:paraId="44D70459" w14:textId="77777777" w:rsidTr="00F905CF">
        <w:tc>
          <w:tcPr>
            <w:tcW w:w="2335" w:type="dxa"/>
          </w:tcPr>
          <w:p w14:paraId="02428A5D" w14:textId="7DFBD197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Room Number:</w:t>
            </w:r>
          </w:p>
        </w:tc>
        <w:tc>
          <w:tcPr>
            <w:tcW w:w="6930" w:type="dxa"/>
          </w:tcPr>
          <w:p w14:paraId="4DC2CA48" w14:textId="6F8F302B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room_number</w:t>
            </w:r>
          </w:p>
        </w:tc>
      </w:tr>
    </w:tbl>
    <w:p w14:paraId="6C4422C1" w14:textId="77777777" w:rsidR="007A3731" w:rsidRPr="005C5AAA" w:rsidRDefault="005C5AAA">
      <w:pPr>
        <w:rPr>
          <w:rFonts w:ascii="Arial" w:hAnsi="Arial" w:cs="Arial"/>
          <w:b/>
          <w:sz w:val="28"/>
          <w:szCs w:val="28"/>
          <w:u w:val="single"/>
        </w:rPr>
      </w:pPr>
      <w:r w:rsidRPr="005C5A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84742C0" wp14:editId="10D8C08E">
            <wp:simplePos x="0" y="0"/>
            <wp:positionH relativeFrom="margin">
              <wp:posOffset>-47625</wp:posOffset>
            </wp:positionH>
            <wp:positionV relativeFrom="paragraph">
              <wp:posOffset>295910</wp:posOffset>
            </wp:positionV>
            <wp:extent cx="884555" cy="965835"/>
            <wp:effectExtent l="0" t="0" r="0" b="5715"/>
            <wp:wrapThrough wrapText="bothSides">
              <wp:wrapPolygon edited="0">
                <wp:start x="930" y="0"/>
                <wp:lineTo x="0" y="13633"/>
                <wp:lineTo x="0" y="20876"/>
                <wp:lineTo x="7443" y="21302"/>
                <wp:lineTo x="20933" y="21302"/>
                <wp:lineTo x="20933" y="0"/>
                <wp:lineTo x="930" y="0"/>
              </wp:wrapPolygon>
            </wp:wrapThrough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5AAA">
        <w:rPr>
          <w:rFonts w:ascii="Arial" w:hAnsi="Arial" w:cs="Arial"/>
          <w:b/>
          <w:sz w:val="28"/>
          <w:szCs w:val="28"/>
          <w:u w:val="single"/>
        </w:rPr>
        <w:t>Airway Bundle Checklist (FRONT AND BACK)</w:t>
      </w:r>
    </w:p>
    <w:p w14:paraId="2C0241A5" w14:textId="77777777" w:rsidR="00F905CF" w:rsidRDefault="00F905CF" w:rsidP="005C5AAA">
      <w:pPr>
        <w:jc w:val="center"/>
        <w:rPr>
          <w:rFonts w:ascii="Arial" w:hAnsi="Arial" w:cs="Arial"/>
          <w:b/>
          <w:sz w:val="18"/>
          <w:szCs w:val="18"/>
          <w:highlight w:val="yellow"/>
        </w:rPr>
      </w:pPr>
    </w:p>
    <w:p w14:paraId="5D72CCE6" w14:textId="49CF2D1B" w:rsidR="005C5AAA" w:rsidRPr="005C5AAA" w:rsidRDefault="005C5AAA" w:rsidP="005C5AAA">
      <w:pPr>
        <w:jc w:val="center"/>
        <w:rPr>
          <w:rFonts w:ascii="Arial" w:hAnsi="Arial" w:cs="Arial"/>
          <w:b/>
          <w:sz w:val="18"/>
          <w:szCs w:val="18"/>
        </w:rPr>
      </w:pPr>
      <w:r w:rsidRPr="005C5AAA">
        <w:rPr>
          <w:rFonts w:ascii="Arial" w:hAnsi="Arial" w:cs="Arial"/>
          <w:b/>
          <w:sz w:val="18"/>
          <w:szCs w:val="18"/>
          <w:highlight w:val="yellow"/>
        </w:rPr>
        <w:t> Front page not completed - emergent intubation (within 1st hour of admission)</w:t>
      </w:r>
    </w:p>
    <w:p w14:paraId="182B7650" w14:textId="77777777" w:rsidR="005C5AAA" w:rsidRDefault="005C5AAA" w:rsidP="005C5AAA">
      <w:pPr>
        <w:jc w:val="center"/>
        <w:rPr>
          <w:rFonts w:ascii="Arial" w:hAnsi="Arial" w:cs="Arial"/>
          <w:b/>
          <w:sz w:val="24"/>
          <w:szCs w:val="24"/>
        </w:rPr>
      </w:pPr>
      <w:r w:rsidRPr="005C5AAA">
        <w:rPr>
          <w:rFonts w:ascii="Arial" w:hAnsi="Arial" w:cs="Arial"/>
          <w:b/>
          <w:sz w:val="24"/>
          <w:szCs w:val="24"/>
        </w:rPr>
        <w:t>Assessment for ANTICIPATED Airway Management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795"/>
        <w:gridCol w:w="8280"/>
        <w:gridCol w:w="810"/>
      </w:tblGrid>
      <w:tr w:rsidR="00F905CF" w14:paraId="23C7FD2B" w14:textId="77777777" w:rsidTr="00F905CF">
        <w:tc>
          <w:tcPr>
            <w:tcW w:w="1795" w:type="dxa"/>
            <w:vMerge w:val="restart"/>
          </w:tcPr>
          <w:p w14:paraId="3C646703" w14:textId="4286FB50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</w:rPr>
              <w:t>Difficult Airway:</w:t>
            </w:r>
          </w:p>
        </w:tc>
        <w:tc>
          <w:tcPr>
            <w:tcW w:w="8280" w:type="dxa"/>
          </w:tcPr>
          <w:p w14:paraId="72D0A5DE" w14:textId="0F02AA2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story of difficult airway?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4978364D" w14:textId="35B24124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1</w:t>
            </w:r>
          </w:p>
        </w:tc>
      </w:tr>
      <w:tr w:rsidR="00F905CF" w14:paraId="566450A2" w14:textId="77777777" w:rsidTr="00F905CF">
        <w:tc>
          <w:tcPr>
            <w:tcW w:w="1795" w:type="dxa"/>
            <w:vMerge/>
          </w:tcPr>
          <w:p w14:paraId="4A482241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4C56E3F7" w14:textId="5FF14123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Physical? (e.g. small mouth, small jaw, large tongue, or short neck)</w:t>
            </w:r>
          </w:p>
        </w:tc>
        <w:tc>
          <w:tcPr>
            <w:tcW w:w="810" w:type="dxa"/>
          </w:tcPr>
          <w:p w14:paraId="3C745817" w14:textId="63F74615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2</w:t>
            </w:r>
          </w:p>
        </w:tc>
      </w:tr>
      <w:tr w:rsidR="00F905CF" w14:paraId="1B2BC0C6" w14:textId="77777777" w:rsidTr="00BB1635">
        <w:tc>
          <w:tcPr>
            <w:tcW w:w="1795" w:type="dxa"/>
            <w:vMerge w:val="restart"/>
            <w:shd w:val="clear" w:color="auto" w:fill="D9E2F3" w:themeFill="accent1" w:themeFillTint="33"/>
          </w:tcPr>
          <w:p w14:paraId="61762E5E" w14:textId="152396BE" w:rsidR="00F905CF" w:rsidRPr="00F905CF" w:rsidRDefault="00F905CF" w:rsidP="005C5A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>At Risk For:</w:t>
            </w: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280" w:type="dxa"/>
            <w:shd w:val="clear" w:color="auto" w:fill="D9E2F3" w:themeFill="accent1" w:themeFillTint="33"/>
          </w:tcPr>
          <w:p w14:paraId="0DDDABFC" w14:textId="100931AC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gh risk for rapid desaturation during intubation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1BA23D" w14:textId="16EF9702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1</w:t>
            </w:r>
          </w:p>
        </w:tc>
      </w:tr>
      <w:tr w:rsidR="00F905CF" w14:paraId="6C45BA2D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788F31C2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874EAC5" w14:textId="60C6487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Increased ICP, pulmonary hypertension, need to avoid hypercarbia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285F54D2" w14:textId="6C3216DE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2</w:t>
            </w:r>
          </w:p>
        </w:tc>
      </w:tr>
      <w:tr w:rsidR="00F905CF" w14:paraId="510C03E5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4A0451E6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2C6C0A5" w14:textId="5F7957BF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Unstable hemodynamics (e.g. hypovolemia, potential need for fluid bolus,</w:t>
            </w:r>
            <w:r>
              <w:rPr>
                <w:rFonts w:ascii="Arial" w:hAnsi="Arial" w:cs="Arial"/>
                <w:sz w:val="20"/>
                <w:szCs w:val="20"/>
              </w:rPr>
              <w:t xml:space="preserve"> vasopressor, CPR)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3DD9367C" w14:textId="2F804FAC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3</w:t>
            </w:r>
          </w:p>
        </w:tc>
      </w:tr>
      <w:tr w:rsidR="00F905CF" w14:paraId="5ED534BE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54FE41A8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39299F3A" w14:textId="794F942A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 xml:space="preserve">Other risk factors?: </w:t>
            </w:r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 xml:space="preserve">risk_factors 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CE3BB5" w14:textId="2B85023B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4</w:t>
            </w:r>
          </w:p>
        </w:tc>
      </w:tr>
    </w:tbl>
    <w:p w14:paraId="0C669D50" w14:textId="77777777" w:rsidR="00F905CF" w:rsidRDefault="00F905CF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5BF39AE2" w14:textId="6529B737" w:rsidR="005C5AAA" w:rsidRDefault="005C5AAA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  <w:r w:rsidRPr="005C5AAA">
        <w:rPr>
          <w:rFonts w:ascii="Arial" w:hAnsi="Arial" w:cs="Arial"/>
          <w:b/>
          <w:u w:val="single"/>
        </w:rPr>
        <w:t>Planning (all risk noted above should be considered in plan)</w:t>
      </w:r>
    </w:p>
    <w:p w14:paraId="3FF2C673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966"/>
        <w:gridCol w:w="287"/>
        <w:gridCol w:w="901"/>
        <w:gridCol w:w="143"/>
        <w:gridCol w:w="221"/>
        <w:gridCol w:w="689"/>
        <w:gridCol w:w="118"/>
        <w:gridCol w:w="139"/>
        <w:gridCol w:w="494"/>
        <w:gridCol w:w="281"/>
        <w:gridCol w:w="165"/>
        <w:gridCol w:w="922"/>
        <w:gridCol w:w="71"/>
        <w:gridCol w:w="361"/>
        <w:gridCol w:w="804"/>
        <w:gridCol w:w="275"/>
        <w:gridCol w:w="624"/>
        <w:gridCol w:w="50"/>
        <w:gridCol w:w="95"/>
        <w:gridCol w:w="755"/>
        <w:gridCol w:w="90"/>
        <w:gridCol w:w="180"/>
        <w:gridCol w:w="900"/>
        <w:gridCol w:w="1714"/>
      </w:tblGrid>
      <w:tr w:rsidR="00F905CF" w:rsidRPr="00E15C83" w14:paraId="031A6CB8" w14:textId="77777777" w:rsidTr="00D21D6E">
        <w:tc>
          <w:tcPr>
            <w:tcW w:w="7461" w:type="dxa"/>
            <w:gridSpan w:val="17"/>
            <w:tcBorders>
              <w:bottom w:val="nil"/>
              <w:right w:val="nil"/>
            </w:tcBorders>
          </w:tcPr>
          <w:p w14:paraId="5A6EEF57" w14:textId="0D83823B" w:rsidR="00F905CF" w:rsidRPr="00E15C83" w:rsidRDefault="00F905CF" w:rsidP="00F905CF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intubate?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(Specify primary provider who will perform </w:t>
            </w: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first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laryngoscopy):</w:t>
            </w:r>
          </w:p>
        </w:tc>
        <w:tc>
          <w:tcPr>
            <w:tcW w:w="3784" w:type="dxa"/>
            <w:gridSpan w:val="7"/>
            <w:tcBorders>
              <w:left w:val="nil"/>
              <w:bottom w:val="nil"/>
            </w:tcBorders>
          </w:tcPr>
          <w:p w14:paraId="6CE0B205" w14:textId="7335E4B6" w:rsidR="00F905CF" w:rsidRPr="00E15C83" w:rsidRDefault="00F905CF" w:rsidP="00F905CF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intubate</w:t>
            </w:r>
          </w:p>
        </w:tc>
      </w:tr>
      <w:tr w:rsidR="00AB26A3" w:rsidRPr="00E15C83" w14:paraId="79DC2670" w14:textId="77777777" w:rsidTr="00D21D6E">
        <w:tc>
          <w:tcPr>
            <w:tcW w:w="7461" w:type="dxa"/>
            <w:gridSpan w:val="17"/>
            <w:tcBorders>
              <w:top w:val="nil"/>
              <w:bottom w:val="nil"/>
              <w:right w:val="nil"/>
            </w:tcBorders>
          </w:tcPr>
          <w:p w14:paraId="7A2A91E3" w14:textId="7BE7E275" w:rsidR="00AB26A3" w:rsidRPr="00E15C83" w:rsidRDefault="00AB26A3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will bag-mask?:</w:t>
            </w:r>
          </w:p>
        </w:tc>
        <w:tc>
          <w:tcPr>
            <w:tcW w:w="3784" w:type="dxa"/>
            <w:gridSpan w:val="7"/>
            <w:tcBorders>
              <w:top w:val="nil"/>
              <w:left w:val="nil"/>
              <w:bottom w:val="nil"/>
            </w:tcBorders>
          </w:tcPr>
          <w:p w14:paraId="4E2B9ABD" w14:textId="218427E7" w:rsidR="00AB26A3" w:rsidRPr="00E15C83" w:rsidRDefault="00AB26A3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bvm</w:t>
            </w:r>
          </w:p>
        </w:tc>
      </w:tr>
      <w:tr w:rsidR="00D21D6E" w:rsidRPr="00E15C83" w14:paraId="13152865" w14:textId="77777777" w:rsidTr="00D21D6E">
        <w:tc>
          <w:tcPr>
            <w:tcW w:w="7461" w:type="dxa"/>
            <w:gridSpan w:val="17"/>
            <w:tcBorders>
              <w:top w:val="nil"/>
              <w:bottom w:val="nil"/>
              <w:right w:val="nil"/>
            </w:tcBorders>
          </w:tcPr>
          <w:p w14:paraId="66159A63" w14:textId="77777777" w:rsidR="00D21D6E" w:rsidRPr="00E15C83" w:rsidRDefault="00D21D6E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3784" w:type="dxa"/>
            <w:gridSpan w:val="7"/>
            <w:tcBorders>
              <w:top w:val="nil"/>
              <w:left w:val="nil"/>
              <w:bottom w:val="nil"/>
            </w:tcBorders>
          </w:tcPr>
          <w:p w14:paraId="65D0B74E" w14:textId="77777777" w:rsidR="00D21D6E" w:rsidRPr="00E15C83" w:rsidRDefault="00D21D6E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AB26A3" w:rsidRPr="00E15C83" w14:paraId="17C8C8C4" w14:textId="4393B9AD" w:rsidTr="00D21D6E">
        <w:tc>
          <w:tcPr>
            <w:tcW w:w="2297" w:type="dxa"/>
            <w:gridSpan w:val="4"/>
            <w:tcBorders>
              <w:top w:val="nil"/>
              <w:bottom w:val="nil"/>
              <w:right w:val="nil"/>
            </w:tcBorders>
          </w:tcPr>
          <w:p w14:paraId="68BF8E73" w14:textId="07C8DFF5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How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we intubate?</w:t>
            </w: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D7E1B76" w14:textId="74901423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Method:</w:t>
            </w: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9F06831" w14:textId="5661871D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intubation_method</w:t>
            </w:r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D9F00D" w14:textId="76893BDF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Type:</w:t>
            </w: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1DAEACD" w14:textId="09CAE023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type</w:t>
            </w:r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66EB0A3" w14:textId="47055796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Size: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154706C7" w14:textId="655F8C86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size</w:t>
            </w:r>
          </w:p>
        </w:tc>
      </w:tr>
      <w:tr w:rsidR="00D21D6E" w:rsidRPr="00E15C83" w14:paraId="3D6140A5" w14:textId="77777777" w:rsidTr="00D21D6E">
        <w:tc>
          <w:tcPr>
            <w:tcW w:w="2297" w:type="dxa"/>
            <w:gridSpan w:val="4"/>
            <w:tcBorders>
              <w:top w:val="nil"/>
              <w:bottom w:val="nil"/>
              <w:right w:val="nil"/>
            </w:tcBorders>
          </w:tcPr>
          <w:p w14:paraId="24D3E2B5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FACFB17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A2995AE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60213C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AE7B949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6BC1217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080EDDD7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3970A3AB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08D02C8B" w14:textId="0A96C2F2" w:rsidR="00F448FE" w:rsidRPr="00E15C83" w:rsidRDefault="00F448F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Device:</w:t>
            </w:r>
          </w:p>
        </w:tc>
        <w:tc>
          <w:tcPr>
            <w:tcW w:w="22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5499714" w14:textId="3BFD714C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Laryngoscope</w:t>
            </w: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335B826" w14:textId="060F130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lma_details</w:t>
            </w:r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EE67A80" w14:textId="2D6237A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glide_details</w:t>
            </w:r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83C062" w14:textId="77777777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Other: </w:t>
            </w:r>
          </w:p>
        </w:tc>
        <w:tc>
          <w:tcPr>
            <w:tcW w:w="2614" w:type="dxa"/>
            <w:gridSpan w:val="2"/>
            <w:tcBorders>
              <w:top w:val="nil"/>
              <w:left w:val="nil"/>
              <w:bottom w:val="nil"/>
            </w:tcBorders>
          </w:tcPr>
          <w:p w14:paraId="2348C314" w14:textId="4F787101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other_device_details</w:t>
            </w:r>
          </w:p>
        </w:tc>
      </w:tr>
      <w:tr w:rsidR="00D21D6E" w:rsidRPr="00E15C83" w14:paraId="5BE38E68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E7F3940" w14:textId="77777777" w:rsidR="00D21D6E" w:rsidRPr="00E15C83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1C4139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A3011F8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12E44F1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7178FF7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4" w:type="dxa"/>
            <w:gridSpan w:val="2"/>
            <w:tcBorders>
              <w:top w:val="nil"/>
              <w:left w:val="nil"/>
              <w:bottom w:val="nil"/>
            </w:tcBorders>
          </w:tcPr>
          <w:p w14:paraId="3DFADC5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5D511B74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5667CA5A" w14:textId="16DCC901" w:rsidR="00F448FE" w:rsidRPr="00E15C83" w:rsidRDefault="00F448F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Blade:</w:t>
            </w:r>
          </w:p>
        </w:tc>
        <w:tc>
          <w:tcPr>
            <w:tcW w:w="3273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66CACDA9" w14:textId="1804838A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ac_details</w:t>
            </w:r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D40CCFA" w14:textId="2097C18F" w:rsidR="00F448FE" w:rsidRPr="00E15C83" w:rsidRDefault="00F448FE" w:rsidP="00533972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iller_details</w:t>
            </w:r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16E1539B" w14:textId="4C987B6C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21D6E">
              <w:rPr>
                <w:rFonts w:ascii="Arial" w:hAnsi="Arial" w:cs="Arial"/>
                <w:sz w:val="18"/>
                <w:szCs w:val="18"/>
              </w:rPr>
              <w:t xml:space="preserve">Wis-Hipple: </w:t>
            </w: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is_hipple_details</w:t>
            </w:r>
          </w:p>
        </w:tc>
      </w:tr>
      <w:tr w:rsidR="00D21D6E" w:rsidRPr="00E15C83" w14:paraId="1BAB02B0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25BDEC1" w14:textId="77777777" w:rsidR="00D21D6E" w:rsidRPr="00E15C83" w:rsidRDefault="00D21D6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273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097D6450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A7E0E81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40FF429B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25082" w:rsidRPr="00E15C83" w14:paraId="07560D23" w14:textId="77777777" w:rsidTr="00D21D6E">
        <w:tc>
          <w:tcPr>
            <w:tcW w:w="11245" w:type="dxa"/>
            <w:gridSpan w:val="24"/>
            <w:tcBorders>
              <w:top w:val="nil"/>
              <w:bottom w:val="nil"/>
            </w:tcBorders>
          </w:tcPr>
          <w:p w14:paraId="0D801FF1" w14:textId="7DA5D978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1668ED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Meds:</w:t>
            </w:r>
          </w:p>
        </w:tc>
      </w:tr>
      <w:tr w:rsidR="00525082" w:rsidRPr="00E15C83" w14:paraId="6C99C85B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B42AE1E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Atropine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81E636F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tropine_dose</w:t>
            </w: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0D94515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Glycopyrrolate</w:t>
            </w:r>
          </w:p>
        </w:tc>
        <w:tc>
          <w:tcPr>
            <w:tcW w:w="7287" w:type="dxa"/>
            <w:gridSpan w:val="15"/>
            <w:tcBorders>
              <w:top w:val="nil"/>
              <w:left w:val="nil"/>
              <w:bottom w:val="nil"/>
            </w:tcBorders>
          </w:tcPr>
          <w:p w14:paraId="3A1FAF6D" w14:textId="13E12FB1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glycopyrrolate_dose</w:t>
            </w:r>
          </w:p>
        </w:tc>
      </w:tr>
      <w:tr w:rsidR="00525082" w:rsidRPr="00E15C83" w14:paraId="43A6C4B4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53AAAE8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Fentanyl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BB3F4D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fentanyl_dose</w:t>
            </w: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8784F94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Midazola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91BC1A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midazolam_dose</w:t>
            </w:r>
          </w:p>
        </w:tc>
        <w:tc>
          <w:tcPr>
            <w:tcW w:w="10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EA1B65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Ketamine</w:t>
            </w:r>
          </w:p>
        </w:tc>
        <w:tc>
          <w:tcPr>
            <w:tcW w:w="161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729C563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ketamine_dose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863CAE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Propofol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50D2D79F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propofol_dose</w:t>
            </w:r>
          </w:p>
        </w:tc>
      </w:tr>
      <w:tr w:rsidR="00525082" w:rsidRPr="00E15C83" w14:paraId="4F833F82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FD51457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Rocuronium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7A3D79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roc_dose</w:t>
            </w: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8952C23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Vecuroniu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DCB2B1B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vec_dose</w:t>
            </w:r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5A88DC96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21D6E" w:rsidRPr="00E15C83" w14:paraId="3F86DAEC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D633223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876AF2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31E6DB4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163572E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2B142973" w14:textId="77777777" w:rsidR="00D21D6E" w:rsidRPr="00E15C83" w:rsidRDefault="00D21D6E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644A1" w:rsidRPr="00525082" w14:paraId="580EF966" w14:textId="77777777" w:rsidTr="00D21D6E">
        <w:tc>
          <w:tcPr>
            <w:tcW w:w="2154" w:type="dxa"/>
            <w:gridSpan w:val="3"/>
            <w:tcBorders>
              <w:top w:val="nil"/>
              <w:bottom w:val="nil"/>
              <w:right w:val="nil"/>
            </w:tcBorders>
          </w:tcPr>
          <w:p w14:paraId="74619C33" w14:textId="2A661EDB" w:rsidR="005644A1" w:rsidRPr="00525082" w:rsidRDefault="005644A1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pneic Oxygenation:</w:t>
            </w:r>
          </w:p>
        </w:tc>
        <w:tc>
          <w:tcPr>
            <w:tcW w:w="225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BC26633" w14:textId="69A3CDFE" w:rsidR="005644A1" w:rsidRPr="00525082" w:rsidRDefault="005644A1" w:rsidP="005644A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o_details</w:t>
            </w:r>
          </w:p>
        </w:tc>
        <w:tc>
          <w:tcPr>
            <w:tcW w:w="6841" w:type="dxa"/>
            <w:gridSpan w:val="13"/>
            <w:tcBorders>
              <w:top w:val="nil"/>
              <w:left w:val="nil"/>
              <w:bottom w:val="nil"/>
            </w:tcBorders>
          </w:tcPr>
          <w:p w14:paraId="5FB2590C" w14:textId="69EAD4EB" w:rsidR="005644A1" w:rsidRPr="00525082" w:rsidRDefault="005644A1" w:rsidP="005C5AAA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sz w:val="18"/>
                <w:szCs w:val="18"/>
              </w:rPr>
              <w:t>(&lt;1 y = 5 L; 1-7 y = 10L; &gt; 8y = 15L)</w:t>
            </w:r>
          </w:p>
        </w:tc>
      </w:tr>
      <w:tr w:rsidR="00D21D6E" w:rsidRPr="00525082" w14:paraId="6B269C19" w14:textId="77777777" w:rsidTr="00D73383">
        <w:tc>
          <w:tcPr>
            <w:tcW w:w="2154" w:type="dxa"/>
            <w:gridSpan w:val="3"/>
            <w:tcBorders>
              <w:top w:val="nil"/>
              <w:bottom w:val="single" w:sz="4" w:space="0" w:color="auto"/>
              <w:right w:val="nil"/>
            </w:tcBorders>
          </w:tcPr>
          <w:p w14:paraId="745CB6E7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E1B29B" w14:textId="77777777" w:rsidR="00D21D6E" w:rsidRPr="00525082" w:rsidRDefault="00D21D6E" w:rsidP="005644A1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6841" w:type="dxa"/>
            <w:gridSpan w:val="13"/>
            <w:tcBorders>
              <w:top w:val="nil"/>
              <w:left w:val="nil"/>
              <w:bottom w:val="single" w:sz="4" w:space="0" w:color="auto"/>
            </w:tcBorders>
          </w:tcPr>
          <w:p w14:paraId="248DB35C" w14:textId="77777777" w:rsidR="00D21D6E" w:rsidRPr="00525082" w:rsidRDefault="00D21D6E" w:rsidP="005C5A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73383" w:rsidRPr="00525082" w14:paraId="2A65B55C" w14:textId="77777777" w:rsidTr="00D20768">
        <w:tc>
          <w:tcPr>
            <w:tcW w:w="11245" w:type="dxa"/>
            <w:gridSpan w:val="24"/>
            <w:tcBorders>
              <w:top w:val="single" w:sz="4" w:space="0" w:color="auto"/>
              <w:bottom w:val="single" w:sz="4" w:space="0" w:color="auto"/>
            </w:tcBorders>
          </w:tcPr>
          <w:p w14:paraId="01300613" w14:textId="745EE149" w:rsidR="00D73383" w:rsidRPr="00D73383" w:rsidRDefault="00D73383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Other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Planning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o</w:t>
            </w:r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ther</w:t>
            </w:r>
            <w:r>
              <w:rPr>
                <w:rFonts w:ascii="Arial" w:hAnsi="Arial" w:cs="Arial"/>
                <w:color w:val="FF0000"/>
                <w:sz w:val="18"/>
                <w:szCs w:val="18"/>
              </w:rPr>
              <w:t>_</w:t>
            </w:r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planning</w:t>
            </w:r>
          </w:p>
        </w:tc>
      </w:tr>
      <w:tr w:rsidR="00D21D6E" w:rsidRPr="00525082" w14:paraId="4187B3EB" w14:textId="77777777" w:rsidTr="00D21D6E">
        <w:tc>
          <w:tcPr>
            <w:tcW w:w="5397" w:type="dxa"/>
            <w:gridSpan w:val="13"/>
            <w:tcBorders>
              <w:right w:val="nil"/>
            </w:tcBorders>
          </w:tcPr>
          <w:p w14:paraId="2CD79075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5848" w:type="dxa"/>
            <w:gridSpan w:val="11"/>
            <w:tcBorders>
              <w:left w:val="nil"/>
            </w:tcBorders>
          </w:tcPr>
          <w:p w14:paraId="64CDAD8C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3CDD9EBA" w14:textId="77777777" w:rsidTr="00D21D6E">
        <w:tc>
          <w:tcPr>
            <w:tcW w:w="2154" w:type="dxa"/>
            <w:gridSpan w:val="3"/>
            <w:tcBorders>
              <w:bottom w:val="single" w:sz="4" w:space="0" w:color="auto"/>
            </w:tcBorders>
            <w:vAlign w:val="center"/>
          </w:tcPr>
          <w:p w14:paraId="0D0CF50E" w14:textId="64577EEE" w:rsidR="005644A1" w:rsidRPr="00525082" w:rsidRDefault="005644A1" w:rsidP="00D21D6E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When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will we intubate?</w:t>
            </w:r>
          </w:p>
        </w:tc>
        <w:tc>
          <w:tcPr>
            <w:tcW w:w="9091" w:type="dxa"/>
            <w:gridSpan w:val="21"/>
            <w:tcBorders>
              <w:bottom w:val="single" w:sz="4" w:space="0" w:color="auto"/>
            </w:tcBorders>
            <w:vAlign w:val="center"/>
          </w:tcPr>
          <w:p w14:paraId="599F70F6" w14:textId="77777777" w:rsidR="005644A1" w:rsidRDefault="005644A1" w:rsidP="00D21D6E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when_intubate</w:t>
            </w:r>
          </w:p>
          <w:p w14:paraId="01CB46D1" w14:textId="77777777" w:rsidR="00D21D6E" w:rsidRDefault="00D21D6E" w:rsidP="00D21D6E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4521CDB6" w14:textId="1E872F4A" w:rsidR="00D21D6E" w:rsidRPr="00525082" w:rsidRDefault="00D21D6E" w:rsidP="00D21D6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21D6E" w:rsidRPr="00525082" w14:paraId="2758E8F5" w14:textId="77777777" w:rsidTr="00D21D6E">
        <w:tc>
          <w:tcPr>
            <w:tcW w:w="2154" w:type="dxa"/>
            <w:gridSpan w:val="3"/>
            <w:tcBorders>
              <w:right w:val="nil"/>
            </w:tcBorders>
            <w:vAlign w:val="center"/>
          </w:tcPr>
          <w:p w14:paraId="3DCE78ED" w14:textId="77777777" w:rsidR="00D21D6E" w:rsidRPr="00525082" w:rsidRDefault="00D21D6E" w:rsidP="00D21D6E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9091" w:type="dxa"/>
            <w:gridSpan w:val="21"/>
            <w:tcBorders>
              <w:left w:val="nil"/>
            </w:tcBorders>
            <w:vAlign w:val="center"/>
          </w:tcPr>
          <w:p w14:paraId="3501F676" w14:textId="77777777" w:rsidR="00D21D6E" w:rsidRPr="00525082" w:rsidRDefault="00D21D6E" w:rsidP="00D21D6E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625CD4EC" w14:textId="77777777" w:rsidTr="00D21D6E">
        <w:tc>
          <w:tcPr>
            <w:tcW w:w="3325" w:type="dxa"/>
            <w:gridSpan w:val="7"/>
            <w:tcBorders>
              <w:bottom w:val="single" w:sz="4" w:space="0" w:color="auto"/>
            </w:tcBorders>
            <w:vAlign w:val="center"/>
          </w:tcPr>
          <w:p w14:paraId="5BB69FCC" w14:textId="3440BE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Backup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dvanced Airway Provider:</w:t>
            </w:r>
          </w:p>
        </w:tc>
        <w:tc>
          <w:tcPr>
            <w:tcW w:w="7920" w:type="dxa"/>
            <w:gridSpan w:val="17"/>
            <w:tcBorders>
              <w:bottom w:val="single" w:sz="4" w:space="0" w:color="auto"/>
            </w:tcBorders>
          </w:tcPr>
          <w:p w14:paraId="2D619918" w14:textId="77777777" w:rsid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vider</w:t>
            </w:r>
          </w:p>
          <w:p w14:paraId="37308F89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081D2D3B" w14:textId="4B293C30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D21D6E" w:rsidRPr="00525082" w14:paraId="541E0D81" w14:textId="77777777" w:rsidTr="00D21D6E">
        <w:tc>
          <w:tcPr>
            <w:tcW w:w="3325" w:type="dxa"/>
            <w:gridSpan w:val="7"/>
            <w:tcBorders>
              <w:right w:val="nil"/>
            </w:tcBorders>
          </w:tcPr>
          <w:p w14:paraId="15478B39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7920" w:type="dxa"/>
            <w:gridSpan w:val="17"/>
            <w:tcBorders>
              <w:left w:val="nil"/>
            </w:tcBorders>
          </w:tcPr>
          <w:p w14:paraId="74B4B8AF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076761FB" w14:textId="77777777" w:rsidTr="00D21D6E">
        <w:tc>
          <w:tcPr>
            <w:tcW w:w="3325" w:type="dxa"/>
            <w:gridSpan w:val="7"/>
            <w:vAlign w:val="center"/>
          </w:tcPr>
          <w:p w14:paraId="6FAA3A2F" w14:textId="37F16F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Difficult Airway Alert Strategy:</w:t>
            </w:r>
          </w:p>
        </w:tc>
        <w:tc>
          <w:tcPr>
            <w:tcW w:w="7920" w:type="dxa"/>
            <w:gridSpan w:val="17"/>
          </w:tcPr>
          <w:p w14:paraId="4AC531B0" w14:textId="77777777" w:rsid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cedure</w:t>
            </w:r>
          </w:p>
          <w:p w14:paraId="249309F3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708708BE" w14:textId="1957FF85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</w:tbl>
    <w:p w14:paraId="2BE97B1C" w14:textId="4952ECBF" w:rsidR="005644A1" w:rsidRDefault="00D73383" w:rsidP="005C5AAA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color w:val="FF0000"/>
          <w:sz w:val="18"/>
          <w:szCs w:val="18"/>
        </w:rPr>
        <w:t>o</w:t>
      </w:r>
      <w:r w:rsidRPr="00525082">
        <w:rPr>
          <w:rFonts w:ascii="Arial" w:hAnsi="Arial" w:cs="Arial"/>
          <w:color w:val="FF0000"/>
          <w:sz w:val="18"/>
          <w:szCs w:val="18"/>
        </w:rPr>
        <w:t>ther</w:t>
      </w:r>
      <w:r>
        <w:rPr>
          <w:rFonts w:ascii="Arial" w:hAnsi="Arial" w:cs="Arial"/>
          <w:color w:val="FF0000"/>
          <w:sz w:val="18"/>
          <w:szCs w:val="18"/>
        </w:rPr>
        <w:t>_</w:t>
      </w:r>
      <w:r w:rsidRPr="00525082">
        <w:rPr>
          <w:rFonts w:ascii="Arial" w:hAnsi="Arial" w:cs="Arial"/>
          <w:color w:val="FF0000"/>
          <w:sz w:val="18"/>
          <w:szCs w:val="18"/>
        </w:rPr>
        <w:t>planning</w:t>
      </w:r>
    </w:p>
    <w:p w14:paraId="51522826" w14:textId="77777777" w:rsidR="00D21D6E" w:rsidRDefault="00D21D6E" w:rsidP="005C5AAA">
      <w:pPr>
        <w:rPr>
          <w:rFonts w:ascii="Arial" w:hAnsi="Arial" w:cs="Arial"/>
          <w:sz w:val="18"/>
          <w:szCs w:val="18"/>
        </w:rPr>
      </w:pPr>
    </w:p>
    <w:p w14:paraId="092639C9" w14:textId="77777777" w:rsidR="00D21D6E" w:rsidRPr="005B660C" w:rsidRDefault="00D21D6E" w:rsidP="005C5AAA">
      <w:pPr>
        <w:rPr>
          <w:rFonts w:ascii="Arial" w:hAnsi="Arial" w:cs="Arial"/>
          <w:sz w:val="18"/>
          <w:szCs w:val="18"/>
        </w:rPr>
      </w:pPr>
    </w:p>
    <w:p w14:paraId="1AE4A327" w14:textId="77777777" w:rsidR="005B660C" w:rsidRDefault="005B660C" w:rsidP="005C5AAA">
      <w:pPr>
        <w:rPr>
          <w:rFonts w:ascii="Arial" w:hAnsi="Arial" w:cs="Arial"/>
          <w:sz w:val="20"/>
          <w:szCs w:val="20"/>
        </w:rPr>
      </w:pPr>
    </w:p>
    <w:p w14:paraId="44588888" w14:textId="77777777" w:rsidR="00D21D6E" w:rsidRPr="00082FEB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sz w:val="20"/>
          <w:szCs w:val="20"/>
          <w:highlight w:val="yellow"/>
        </w:rPr>
      </w:pPr>
      <w:r w:rsidRPr="00FC3865">
        <w:rPr>
          <w:rFonts w:ascii="Arial" w:hAnsi="Arial" w:cs="Arial"/>
          <w:b/>
          <w:u w:val="single"/>
        </w:rPr>
        <w:t>Immediate Pre-Intubation Procedure TIME OUT</w:t>
      </w:r>
    </w:p>
    <w:p w14:paraId="137AA6C5" w14:textId="77777777" w:rsidR="00D21D6E" w:rsidRPr="00D77710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12"/>
          <w:szCs w:val="12"/>
        </w:rPr>
      </w:pPr>
    </w:p>
    <w:p w14:paraId="635C937A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7192AD32" w14:textId="77777777" w:rsidR="00D21D6E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D3F1082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</w:p>
    <w:p w14:paraId="230B5D5D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</w:rPr>
      </w:pPr>
      <w:r w:rsidRPr="00D85C47">
        <w:rPr>
          <w:rFonts w:ascii="Arial" w:hAnsi="Arial" w:cs="Arial"/>
          <w:b/>
        </w:rPr>
        <w:t>(Complete immediately 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D21D6E" w:rsidRPr="00647EEA" w14:paraId="346282CE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0609788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atient</w:t>
            </w:r>
            <w:r w:rsidRPr="00647EEA">
              <w:rPr>
                <w:rFonts w:ascii="Arial" w:hAnsi="Arial" w:cs="Arial"/>
              </w:rPr>
              <w:t>: Confirm 2 identifiers and allergy status.</w:t>
            </w:r>
          </w:p>
        </w:tc>
      </w:tr>
      <w:tr w:rsidR="00D21D6E" w:rsidRPr="00647EEA" w14:paraId="4D0D1229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4240DA8C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lan</w:t>
            </w:r>
            <w:r w:rsidRPr="00647EEA">
              <w:rPr>
                <w:rFonts w:ascii="Arial" w:hAnsi="Arial" w:cs="Arial"/>
              </w:rPr>
              <w:t xml:space="preserve">: Review </w:t>
            </w:r>
            <w:r>
              <w:rPr>
                <w:rFonts w:ascii="Arial" w:hAnsi="Arial" w:cs="Arial"/>
              </w:rPr>
              <w:t xml:space="preserve">and revise </w:t>
            </w:r>
            <w:r w:rsidRPr="00647EEA">
              <w:rPr>
                <w:rFonts w:ascii="Arial" w:hAnsi="Arial" w:cs="Arial"/>
              </w:rPr>
              <w:t>the FRONT PAGE plan</w:t>
            </w:r>
          </w:p>
        </w:tc>
      </w:tr>
      <w:tr w:rsidR="00D21D6E" w:rsidRPr="00647EEA" w14:paraId="59A33FB0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7E9EEA" w14:textId="77777777" w:rsidR="00D21D6E" w:rsidRPr="004153EC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rep</w:t>
            </w:r>
            <w:r w:rsidRPr="00647EEA">
              <w:rPr>
                <w:rFonts w:ascii="Arial" w:hAnsi="Arial" w:cs="Arial"/>
              </w:rPr>
              <w:t xml:space="preserve">: Patient </w:t>
            </w:r>
            <w:r>
              <w:rPr>
                <w:rFonts w:ascii="Arial" w:hAnsi="Arial" w:cs="Arial"/>
              </w:rPr>
              <w:t xml:space="preserve">accessible and </w:t>
            </w:r>
            <w:r w:rsidRPr="00647EEA">
              <w:rPr>
                <w:rFonts w:ascii="Arial" w:hAnsi="Arial" w:cs="Arial"/>
              </w:rPr>
              <w:t>position</w:t>
            </w:r>
            <w:r>
              <w:rPr>
                <w:rFonts w:ascii="Arial" w:hAnsi="Arial" w:cs="Arial"/>
              </w:rPr>
              <w:t>ed correctly</w:t>
            </w:r>
            <w:r w:rsidRPr="00647EEA">
              <w:rPr>
                <w:rFonts w:ascii="Arial" w:hAnsi="Arial" w:cs="Arial"/>
              </w:rPr>
              <w:t>, bed cleared for intubation, working IV?</w:t>
            </w:r>
          </w:p>
        </w:tc>
      </w:tr>
      <w:tr w:rsidR="00D21D6E" w:rsidRPr="00647EEA" w14:paraId="33A9834B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66CF241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E</w:t>
            </w:r>
            <w:r w:rsidRPr="00D85C47">
              <w:rPr>
                <w:rFonts w:ascii="Arial" w:hAnsi="Arial" w:cs="Arial"/>
                <w:b/>
              </w:rPr>
              <w:t>quipment</w:t>
            </w:r>
            <w:r w:rsidRPr="00647EEA">
              <w:rPr>
                <w:rFonts w:ascii="Arial" w:hAnsi="Arial" w:cs="Arial"/>
              </w:rPr>
              <w:t>: SOAP (e.g Suction, Oxygen, Airway, Personnel), IV fluid bolus readily available?</w:t>
            </w:r>
          </w:p>
        </w:tc>
      </w:tr>
      <w:tr w:rsidR="00D21D6E" w:rsidRPr="00647EEA" w14:paraId="75EFF75B" w14:textId="77777777" w:rsidTr="00D8384C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1E9969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M</w:t>
            </w:r>
            <w:r w:rsidRPr="00D85C47">
              <w:rPr>
                <w:rFonts w:ascii="Arial" w:hAnsi="Arial" w:cs="Arial"/>
                <w:b/>
              </w:rPr>
              <w:t>onitoring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>BP</w:t>
            </w:r>
            <w:r w:rsidRPr="00647EEA">
              <w:rPr>
                <w:rFonts w:ascii="Arial" w:hAnsi="Arial" w:cs="Arial"/>
              </w:rPr>
              <w:t xml:space="preserve"> cycling frequently</w:t>
            </w:r>
            <w:r>
              <w:rPr>
                <w:rFonts w:ascii="Arial" w:hAnsi="Arial" w:cs="Arial"/>
              </w:rPr>
              <w:t>, different e</w:t>
            </w:r>
            <w:r w:rsidRPr="00647EEA">
              <w:rPr>
                <w:rFonts w:ascii="Arial" w:hAnsi="Arial" w:cs="Arial"/>
              </w:rPr>
              <w:t xml:space="preserve">xtremity </w:t>
            </w:r>
            <w:r>
              <w:rPr>
                <w:rFonts w:ascii="Arial" w:hAnsi="Arial" w:cs="Arial"/>
              </w:rPr>
              <w:t xml:space="preserve">from </w:t>
            </w:r>
            <w:r w:rsidRPr="00647EEA">
              <w:rPr>
                <w:rFonts w:ascii="Arial" w:hAnsi="Arial" w:cs="Arial"/>
              </w:rPr>
              <w:t xml:space="preserve">pulse ox, pulse ox </w:t>
            </w:r>
            <w:r>
              <w:rPr>
                <w:rFonts w:ascii="Arial" w:hAnsi="Arial" w:cs="Arial"/>
              </w:rPr>
              <w:t>volume</w:t>
            </w:r>
            <w:r w:rsidRPr="00647EEA">
              <w:rPr>
                <w:rFonts w:ascii="Arial" w:hAnsi="Arial" w:cs="Arial"/>
              </w:rPr>
              <w:t>?</w:t>
            </w:r>
          </w:p>
        </w:tc>
      </w:tr>
      <w:tr w:rsidR="00D21D6E" w:rsidRPr="00647EEA" w14:paraId="71A35A23" w14:textId="77777777" w:rsidTr="00D8384C">
        <w:tc>
          <w:tcPr>
            <w:tcW w:w="10530" w:type="dxa"/>
            <w:shd w:val="clear" w:color="auto" w:fill="auto"/>
          </w:tcPr>
          <w:p w14:paraId="11F15054" w14:textId="77777777" w:rsidR="00D21D6E" w:rsidRPr="00172935" w:rsidRDefault="00D21D6E" w:rsidP="00D21D6E">
            <w:pPr>
              <w:spacing w:after="0" w:line="240" w:lineRule="auto"/>
              <w:ind w:left="702" w:hanging="702"/>
              <w:contextualSpacing/>
              <w:jc w:val="center"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R</w:t>
            </w:r>
            <w:r w:rsidRPr="00D85C47">
              <w:rPr>
                <w:rFonts w:ascii="Arial" w:hAnsi="Arial" w:cs="Arial"/>
                <w:b/>
              </w:rPr>
              <w:t>escue plan</w:t>
            </w:r>
            <w:r w:rsidRPr="00647EEA">
              <w:rPr>
                <w:rFonts w:ascii="Arial" w:hAnsi="Arial" w:cs="Arial"/>
              </w:rPr>
              <w:t>: Difficult Airway cart/kit and equipment available</w:t>
            </w:r>
            <w:r>
              <w:rPr>
                <w:rFonts w:ascii="Arial" w:hAnsi="Arial" w:cs="Arial"/>
              </w:rPr>
              <w:t>?</w:t>
            </w:r>
            <w:r w:rsidRPr="00647EEA">
              <w:rPr>
                <w:rFonts w:ascii="Arial" w:hAnsi="Arial" w:cs="Arial"/>
              </w:rPr>
              <w:t xml:space="preserve"> Who </w:t>
            </w:r>
            <w:r>
              <w:rPr>
                <w:rFonts w:ascii="Arial" w:hAnsi="Arial" w:cs="Arial"/>
              </w:rPr>
              <w:t>can</w:t>
            </w:r>
            <w:r w:rsidRPr="00647EEA">
              <w:rPr>
                <w:rFonts w:ascii="Arial" w:hAnsi="Arial" w:cs="Arial"/>
              </w:rPr>
              <w:t xml:space="preserve"> we call </w:t>
            </w:r>
            <w:r>
              <w:rPr>
                <w:rFonts w:ascii="Arial" w:hAnsi="Arial" w:cs="Arial"/>
              </w:rPr>
              <w:t>for assistance</w:t>
            </w:r>
            <w:r w:rsidRPr="00647EEA">
              <w:rPr>
                <w:rFonts w:ascii="Arial" w:hAnsi="Arial" w:cs="Arial"/>
              </w:rPr>
              <w:t>?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D21D6E" w:rsidRPr="00647EEA" w14:paraId="479F0DF7" w14:textId="77777777" w:rsidTr="00D8384C">
        <w:tc>
          <w:tcPr>
            <w:tcW w:w="10530" w:type="dxa"/>
            <w:shd w:val="clear" w:color="auto" w:fill="D9D9D9"/>
          </w:tcPr>
          <w:p w14:paraId="22C5F6B0" w14:textId="77777777" w:rsidR="00D21D6E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>Right Attitude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 xml:space="preserve">State out loud: </w:t>
            </w:r>
          </w:p>
          <w:p w14:paraId="1F958F16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             </w:t>
            </w:r>
            <w:r w:rsidRPr="00647EEA">
              <w:rPr>
                <w:rFonts w:ascii="Arial" w:hAnsi="Arial" w:cs="Arial"/>
                <w:b/>
              </w:rPr>
              <w:t xml:space="preserve">“IF anybody has </w:t>
            </w:r>
            <w:r>
              <w:rPr>
                <w:rFonts w:ascii="Arial" w:hAnsi="Arial" w:cs="Arial"/>
                <w:b/>
              </w:rPr>
              <w:t xml:space="preserve">a </w:t>
            </w:r>
            <w:r w:rsidRPr="00647EEA">
              <w:rPr>
                <w:rFonts w:ascii="Arial" w:hAnsi="Arial" w:cs="Arial"/>
                <w:b/>
              </w:rPr>
              <w:t>concern</w:t>
            </w:r>
            <w:r>
              <w:rPr>
                <w:rFonts w:ascii="Arial" w:hAnsi="Arial" w:cs="Arial"/>
                <w:b/>
              </w:rPr>
              <w:t xml:space="preserve"> at any time during the procedure</w:t>
            </w:r>
            <w:r w:rsidRPr="00647EEA">
              <w:rPr>
                <w:rFonts w:ascii="Arial" w:hAnsi="Arial" w:cs="Arial"/>
                <w:b/>
              </w:rPr>
              <w:t xml:space="preserve"> please SPEAK UP.”</w:t>
            </w:r>
          </w:p>
        </w:tc>
      </w:tr>
    </w:tbl>
    <w:p w14:paraId="3BE7A7CE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2"/>
          <w:szCs w:val="12"/>
          <w:u w:val="single"/>
        </w:rPr>
      </w:pPr>
    </w:p>
    <w:p w14:paraId="411D52F7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</w:rPr>
      </w:pPr>
      <w:r w:rsidRPr="00FD57FB">
        <w:rPr>
          <w:rFonts w:ascii="Arial" w:hAnsi="Arial" w:cs="Arial"/>
          <w:b/>
          <w:bCs/>
        </w:rPr>
        <w:t>Has the patient had anything to eat or drink in the last 6 hours?  YES / NO</w:t>
      </w:r>
    </w:p>
    <w:p w14:paraId="1D04B25D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6"/>
          <w:szCs w:val="16"/>
        </w:rPr>
      </w:pPr>
    </w:p>
    <w:p w14:paraId="583B4B16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 PATIENT SPECIFIC preparation:</w:t>
      </w:r>
    </w:p>
    <w:p w14:paraId="75BC78C2" w14:textId="7865C2D3" w:rsidR="00D21D6E" w:rsidRDefault="00D21D6E" w:rsidP="00D21D6E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730CF023" wp14:editId="6A3117AA">
                <wp:extent cx="6629400" cy="957580"/>
                <wp:effectExtent l="9525" t="11430" r="9525" b="12065"/>
                <wp:docPr id="4437361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AE09E0" w14:textId="77777777" w:rsidR="00D21D6E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18BDD95A" w14:textId="77777777" w:rsidR="00D21D6E" w:rsidRPr="00187ED3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30CF0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">
                <v:textbox>
                  <w:txbxContent>
                    <w:p w14:paraId="7DAE09E0" w14:textId="77777777" w:rsidR="00D21D6E" w:rsidRDefault="00D21D6E" w:rsidP="00D21D6E">
                      <w:pPr>
                        <w:rPr>
                          <w:szCs w:val="18"/>
                        </w:rPr>
                      </w:pPr>
                    </w:p>
                    <w:p w14:paraId="18BDD95A" w14:textId="77777777" w:rsidR="00D21D6E" w:rsidRPr="00187ED3" w:rsidRDefault="00D21D6E" w:rsidP="00D21D6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A71AEA6" w14:textId="77777777" w:rsidR="00D21D6E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</w:p>
    <w:p w14:paraId="56460007" w14:textId="77777777" w:rsidR="00D21D6E" w:rsidRPr="00647EEA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ost-Procedure TIME OUT</w:t>
      </w:r>
    </w:p>
    <w:p w14:paraId="567BF1B2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12"/>
          <w:szCs w:val="12"/>
          <w:u w:val="single"/>
        </w:rPr>
      </w:pPr>
    </w:p>
    <w:p w14:paraId="6BF41BBE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Pr="00FD57FB">
        <w:rPr>
          <w:rFonts w:ascii="Arial" w:hAnsi="Arial" w:cs="Arial"/>
          <w:b/>
          <w:sz w:val="20"/>
          <w:szCs w:val="20"/>
        </w:rPr>
        <w:t>What can we improve upon?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0ED93F50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4B0F6BDD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3F5E9A22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D21D6E" w:rsidRPr="00BE5367" w14:paraId="2B437F24" w14:textId="77777777" w:rsidTr="00D8384C">
        <w:tc>
          <w:tcPr>
            <w:tcW w:w="1638" w:type="dxa"/>
            <w:shd w:val="clear" w:color="auto" w:fill="auto"/>
          </w:tcPr>
          <w:p w14:paraId="2B4BDB6D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182DAC9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21C39E51" w14:textId="77777777" w:rsidTr="00D8384C">
        <w:tc>
          <w:tcPr>
            <w:tcW w:w="1638" w:type="dxa"/>
            <w:shd w:val="clear" w:color="auto" w:fill="auto"/>
          </w:tcPr>
          <w:p w14:paraId="577150D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3136E388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52E298E5" w14:textId="77777777" w:rsidTr="00D8384C">
        <w:tc>
          <w:tcPr>
            <w:tcW w:w="1638" w:type="dxa"/>
            <w:shd w:val="clear" w:color="auto" w:fill="auto"/>
          </w:tcPr>
          <w:p w14:paraId="689D4EF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75EAFC6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407ACB18" w14:textId="77777777" w:rsidTr="00D8384C">
        <w:tc>
          <w:tcPr>
            <w:tcW w:w="1638" w:type="dxa"/>
            <w:shd w:val="clear" w:color="auto" w:fill="auto"/>
          </w:tcPr>
          <w:p w14:paraId="5A106521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420477F5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09E0D4CB" w14:textId="77777777" w:rsidTr="00D8384C">
        <w:tc>
          <w:tcPr>
            <w:tcW w:w="1638" w:type="dxa"/>
            <w:shd w:val="clear" w:color="auto" w:fill="auto"/>
          </w:tcPr>
          <w:p w14:paraId="41CE306F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1E24EE90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75D8EECB" w14:textId="77777777" w:rsidTr="00D8384C">
        <w:tc>
          <w:tcPr>
            <w:tcW w:w="1638" w:type="dxa"/>
            <w:shd w:val="clear" w:color="auto" w:fill="auto"/>
          </w:tcPr>
          <w:p w14:paraId="1150385B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4D8EAEE9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1E4DCCE5" w14:textId="77777777" w:rsidR="00D21D6E" w:rsidRPr="00CB6C81" w:rsidRDefault="00D21D6E" w:rsidP="00D21D6E">
      <w:pPr>
        <w:spacing w:after="0" w:line="240" w:lineRule="auto"/>
        <w:contextualSpacing/>
        <w:rPr>
          <w:rFonts w:ascii="Arial" w:hAnsi="Arial" w:cs="Arial"/>
          <w:sz w:val="12"/>
          <w:szCs w:val="12"/>
        </w:rPr>
      </w:pPr>
    </w:p>
    <w:p w14:paraId="29BA3D7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>
        <w:rPr>
          <w:rFonts w:ascii="Arial" w:hAnsi="Arial" w:cs="Arial"/>
          <w:b/>
          <w:sz w:val="20"/>
          <w:szCs w:val="20"/>
        </w:rPr>
        <w:t>TT Cuff adjusted to minimal leak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>
        <w:rPr>
          <w:rFonts w:ascii="Arial" w:hAnsi="Arial" w:cs="Arial"/>
          <w:b/>
          <w:sz w:val="20"/>
          <w:szCs w:val="20"/>
        </w:rPr>
        <w:t xml:space="preserve">Sedation Goal </w:t>
      </w:r>
      <w:r w:rsidRPr="00452411">
        <w:rPr>
          <w:rFonts w:ascii="Arial" w:hAnsi="Arial" w:cs="Arial"/>
          <w:b/>
          <w:sz w:val="20"/>
          <w:szCs w:val="20"/>
        </w:rPr>
        <w:t xml:space="preserve"> ______ </w:t>
      </w:r>
    </w:p>
    <w:p w14:paraId="72CE8262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68D3E02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24AEFF7C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234A4827" w14:textId="292410EE" w:rsidR="00D21D6E" w:rsidRPr="00B07D61" w:rsidRDefault="00D21D6E" w:rsidP="00D21D6E">
      <w:pPr>
        <w:spacing w:after="0" w:line="240" w:lineRule="auto"/>
        <w:contextualSpacing/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526571D7" wp14:editId="0FC2397C">
                <wp:extent cx="6629400" cy="741045"/>
                <wp:effectExtent l="9525" t="12700" r="9525" b="17780"/>
                <wp:docPr id="1230043826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E69908" w14:textId="77777777" w:rsidR="00D21D6E" w:rsidRPr="00904E97" w:rsidRDefault="00D21D6E" w:rsidP="00D21D6E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Back page 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789A3FE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26652A2E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120FF790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0999026B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DFE71B3" w14:textId="77777777" w:rsidR="00D21D6E" w:rsidRPr="00904E97" w:rsidRDefault="00D21D6E" w:rsidP="00D21D6E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26571D7" id="Text Box 1" o:spid="_x0000_s1027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ViGA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" strokeweight="1.5pt">
                <v:textbox>
                  <w:txbxContent>
                    <w:p w14:paraId="56E69908" w14:textId="77777777" w:rsidR="00D21D6E" w:rsidRPr="00904E97" w:rsidRDefault="00D21D6E" w:rsidP="00D21D6E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Back page 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789A3FE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26652A2E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120FF790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0999026B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DFE71B3" w14:textId="77777777" w:rsidR="00D21D6E" w:rsidRPr="00904E97" w:rsidRDefault="00D21D6E" w:rsidP="00D21D6E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F75BD90" w14:textId="77777777" w:rsidR="00561901" w:rsidRPr="004F016D" w:rsidRDefault="00561901" w:rsidP="005C5AAA">
      <w:pPr>
        <w:rPr>
          <w:rFonts w:ascii="Arial" w:hAnsi="Arial" w:cs="Arial"/>
          <w:sz w:val="20"/>
          <w:szCs w:val="20"/>
        </w:rPr>
      </w:pPr>
    </w:p>
    <w:sectPr w:rsidR="00561901" w:rsidRPr="004F016D" w:rsidSect="00FE771C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C87545" w14:textId="77777777" w:rsidR="0059677A" w:rsidRDefault="0059677A" w:rsidP="00FE771C">
      <w:pPr>
        <w:spacing w:after="0" w:line="240" w:lineRule="auto"/>
      </w:pPr>
      <w:r>
        <w:separator/>
      </w:r>
    </w:p>
  </w:endnote>
  <w:endnote w:type="continuationSeparator" w:id="0">
    <w:p w14:paraId="65034231" w14:textId="77777777" w:rsidR="0059677A" w:rsidRDefault="0059677A" w:rsidP="00FE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7C9F9B" w14:textId="77777777" w:rsidR="00D21D6E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417FF5">
      <w:rPr>
        <w:rFonts w:ascii="Arial" w:hAnsi="Arial" w:cs="Arial"/>
        <w:b/>
        <w:sz w:val="20"/>
        <w:szCs w:val="20"/>
      </w:rPr>
      <w:t xml:space="preserve">Page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PAGE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1</w:t>
    </w:r>
    <w:r w:rsidRPr="00417FF5">
      <w:rPr>
        <w:rFonts w:ascii="Arial" w:hAnsi="Arial" w:cs="Arial"/>
        <w:b/>
        <w:sz w:val="20"/>
        <w:szCs w:val="20"/>
      </w:rPr>
      <w:fldChar w:fldCharType="end"/>
    </w:r>
    <w:r w:rsidRPr="00417FF5">
      <w:rPr>
        <w:rFonts w:ascii="Arial" w:hAnsi="Arial" w:cs="Arial"/>
        <w:b/>
        <w:sz w:val="20"/>
        <w:szCs w:val="20"/>
      </w:rPr>
      <w:t xml:space="preserve"> of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2</w:t>
    </w:r>
    <w:r w:rsidRPr="00417FF5">
      <w:rPr>
        <w:rFonts w:ascii="Arial" w:hAnsi="Arial" w:cs="Arial"/>
        <w:b/>
        <w:sz w:val="20"/>
        <w:szCs w:val="20"/>
      </w:rPr>
      <w:fldChar w:fldCharType="end"/>
    </w:r>
  </w:p>
  <w:p w14:paraId="0214DC0E" w14:textId="77777777" w:rsidR="00D21D6E" w:rsidRPr="00417FF5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4545385" w14:textId="77777777" w:rsidR="00D21D6E" w:rsidRDefault="00D21D6E" w:rsidP="00D21D6E">
    <w:pPr>
      <w:ind w:right="480"/>
      <w:rPr>
        <w:rFonts w:ascii="Arial" w:hAnsi="Arial" w:cs="Arial"/>
        <w:b/>
        <w:sz w:val="20"/>
        <w:szCs w:val="20"/>
      </w:rPr>
    </w:pPr>
  </w:p>
  <w:p w14:paraId="5BC30C77" w14:textId="77777777" w:rsidR="00D21D6E" w:rsidRDefault="00D21D6E" w:rsidP="00D21D6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9D7ADB" w14:textId="77777777" w:rsidR="0059677A" w:rsidRDefault="0059677A" w:rsidP="00FE771C">
      <w:pPr>
        <w:spacing w:after="0" w:line="240" w:lineRule="auto"/>
      </w:pPr>
      <w:r>
        <w:separator/>
      </w:r>
    </w:p>
  </w:footnote>
  <w:footnote w:type="continuationSeparator" w:id="0">
    <w:p w14:paraId="6FBB728A" w14:textId="77777777" w:rsidR="0059677A" w:rsidRDefault="0059677A" w:rsidP="00FE7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21021" w14:textId="77777777" w:rsidR="00FE771C" w:rsidRPr="00FE771C" w:rsidRDefault="00FE771C" w:rsidP="00FE771C">
    <w:pPr>
      <w:pStyle w:val="Header"/>
      <w:jc w:val="right"/>
      <w:rPr>
        <w:b/>
      </w:rPr>
    </w:pPr>
    <w:r w:rsidRPr="00FE771C">
      <w:rPr>
        <w:b/>
      </w:rPr>
      <w:t>[Place patient sticker/stamp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6656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cwMjWwNDQ1NzdV0lEKTi0uzszPAykwNKoFAAeuvpAtAAAA"/>
  </w:docVars>
  <w:rsids>
    <w:rsidRoot w:val="00FE771C"/>
    <w:rsid w:val="00082194"/>
    <w:rsid w:val="000D08D6"/>
    <w:rsid w:val="001668ED"/>
    <w:rsid w:val="001E14EF"/>
    <w:rsid w:val="002718A9"/>
    <w:rsid w:val="00341BF2"/>
    <w:rsid w:val="0036673F"/>
    <w:rsid w:val="00455FE6"/>
    <w:rsid w:val="0046720C"/>
    <w:rsid w:val="004D6DB2"/>
    <w:rsid w:val="004F016D"/>
    <w:rsid w:val="00525082"/>
    <w:rsid w:val="00561901"/>
    <w:rsid w:val="005644A1"/>
    <w:rsid w:val="0059677A"/>
    <w:rsid w:val="005B660C"/>
    <w:rsid w:val="005C5AAA"/>
    <w:rsid w:val="005E6DC8"/>
    <w:rsid w:val="005F5EFF"/>
    <w:rsid w:val="00796A2A"/>
    <w:rsid w:val="007A3731"/>
    <w:rsid w:val="008A4347"/>
    <w:rsid w:val="00923ED0"/>
    <w:rsid w:val="00992B29"/>
    <w:rsid w:val="009D3465"/>
    <w:rsid w:val="00A559B2"/>
    <w:rsid w:val="00A77FC1"/>
    <w:rsid w:val="00AB26A3"/>
    <w:rsid w:val="00B17184"/>
    <w:rsid w:val="00B472BA"/>
    <w:rsid w:val="00B95C5D"/>
    <w:rsid w:val="00BB03E4"/>
    <w:rsid w:val="00BB1635"/>
    <w:rsid w:val="00BC37F2"/>
    <w:rsid w:val="00C1641A"/>
    <w:rsid w:val="00D21D6E"/>
    <w:rsid w:val="00D607C5"/>
    <w:rsid w:val="00D73383"/>
    <w:rsid w:val="00D978F1"/>
    <w:rsid w:val="00E15C83"/>
    <w:rsid w:val="00E4635A"/>
    <w:rsid w:val="00F26EA0"/>
    <w:rsid w:val="00F448FE"/>
    <w:rsid w:val="00F905CF"/>
    <w:rsid w:val="00FA58C9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C260"/>
  <w15:chartTrackingRefBased/>
  <w15:docId w15:val="{3DB95D7A-C416-4B39-91E2-1CEEE3A9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1C"/>
  </w:style>
  <w:style w:type="paragraph" w:styleId="Footer">
    <w:name w:val="footer"/>
    <w:basedOn w:val="Normal"/>
    <w:link w:val="Foot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1C"/>
  </w:style>
  <w:style w:type="table" w:styleId="TableGrid">
    <w:name w:val="Table Grid"/>
    <w:basedOn w:val="TableNormal"/>
    <w:uiPriority w:val="39"/>
    <w:rsid w:val="004F01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442</Words>
  <Characters>252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wiec, Conrad</dc:creator>
  <cp:keywords/>
  <dc:description/>
  <cp:lastModifiedBy>Conrad Krawiec</cp:lastModifiedBy>
  <cp:revision>18</cp:revision>
  <dcterms:created xsi:type="dcterms:W3CDTF">2024-10-10T20:02:00Z</dcterms:created>
  <dcterms:modified xsi:type="dcterms:W3CDTF">2024-10-11T14:45:00Z</dcterms:modified>
</cp:coreProperties>
</file>